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D338C8" w14:textId="18C28D00" w:rsidR="00C946CB" w:rsidRDefault="005E4809" w:rsidP="005841A8">
      <w:pPr>
        <w:jc w:val="center"/>
        <w:rPr>
          <w:sz w:val="28"/>
          <w:szCs w:val="28"/>
        </w:rPr>
      </w:pPr>
      <w:r>
        <w:rPr>
          <w:sz w:val="28"/>
          <w:szCs w:val="28"/>
        </w:rPr>
        <w:t>DKG zoom</w:t>
      </w:r>
      <w:r w:rsidR="00C946CB">
        <w:rPr>
          <w:sz w:val="28"/>
          <w:szCs w:val="28"/>
        </w:rPr>
        <w:t>/face to face at the Magnolia Room September 26</w:t>
      </w:r>
    </w:p>
    <w:p w14:paraId="6F2AC0B4" w14:textId="57E574E6" w:rsidR="00C946CB" w:rsidRDefault="00C946CB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*Discuss treasurer’s report (approved)</w:t>
      </w:r>
    </w:p>
    <w:p w14:paraId="7EB88A3C" w14:textId="4651010C" w:rsidR="00C946CB" w:rsidRDefault="00C946CB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*Discuss Minutes (approved)</w:t>
      </w:r>
    </w:p>
    <w:p w14:paraId="689B9FBC" w14:textId="77777777" w:rsidR="005841A8" w:rsidRDefault="00C946CB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MaryAnne- </w:t>
      </w:r>
    </w:p>
    <w:p w14:paraId="2CA1FF3B" w14:textId="025CC010" w:rsidR="00C946CB" w:rsidRDefault="005841A8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r w:rsidR="00C946CB">
        <w:rPr>
          <w:sz w:val="28"/>
          <w:szCs w:val="28"/>
        </w:rPr>
        <w:t xml:space="preserve">Thank </w:t>
      </w:r>
      <w:r w:rsidR="002824E8">
        <w:rPr>
          <w:sz w:val="28"/>
          <w:szCs w:val="28"/>
        </w:rPr>
        <w:t xml:space="preserve">you to </w:t>
      </w:r>
      <w:r w:rsidR="00C946CB">
        <w:rPr>
          <w:sz w:val="28"/>
          <w:szCs w:val="28"/>
        </w:rPr>
        <w:t>Melinda for her service as treasurer (Kroger Gift Card)</w:t>
      </w:r>
    </w:p>
    <w:p w14:paraId="2C345BEC" w14:textId="39A6C0C7" w:rsidR="00C946CB" w:rsidRDefault="005841A8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 w:rsidR="00C946CB">
        <w:rPr>
          <w:sz w:val="28"/>
          <w:szCs w:val="28"/>
        </w:rPr>
        <w:t>Thank you to Peggy for being President awarded the President’s Pin</w:t>
      </w:r>
    </w:p>
    <w:p w14:paraId="4D3E6DB4" w14:textId="77777777" w:rsidR="005841A8" w:rsidRPr="005841A8" w:rsidRDefault="005841A8" w:rsidP="005841A8">
      <w:pPr>
        <w:spacing w:after="0" w:line="240" w:lineRule="auto"/>
        <w:rPr>
          <w:sz w:val="6"/>
          <w:szCs w:val="6"/>
        </w:rPr>
      </w:pPr>
    </w:p>
    <w:p w14:paraId="0F6E4AB2" w14:textId="6F03834E" w:rsidR="00C946CB" w:rsidRDefault="00C946CB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Presentation to MaryAnne for being President for her terms-beautiful flowers</w:t>
      </w:r>
    </w:p>
    <w:p w14:paraId="74D13D45" w14:textId="77777777" w:rsidR="005841A8" w:rsidRPr="005841A8" w:rsidRDefault="005841A8" w:rsidP="005841A8">
      <w:pPr>
        <w:spacing w:after="0" w:line="240" w:lineRule="auto"/>
        <w:rPr>
          <w:sz w:val="12"/>
          <w:szCs w:val="12"/>
        </w:rPr>
      </w:pPr>
    </w:p>
    <w:p w14:paraId="41CB1F61" w14:textId="1A287CAD" w:rsidR="00C946CB" w:rsidRDefault="00C946CB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Thank you to Jennifer W for her computer wizardry</w:t>
      </w:r>
    </w:p>
    <w:p w14:paraId="1E43AF06" w14:textId="77777777" w:rsidR="005841A8" w:rsidRPr="005841A8" w:rsidRDefault="005841A8" w:rsidP="005841A8">
      <w:pPr>
        <w:spacing w:after="0" w:line="240" w:lineRule="auto"/>
        <w:rPr>
          <w:sz w:val="16"/>
          <w:szCs w:val="16"/>
        </w:rPr>
      </w:pPr>
    </w:p>
    <w:p w14:paraId="7950C34A" w14:textId="6F1F30BF" w:rsidR="00C946CB" w:rsidRDefault="00C946CB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Zoom meeting on Sat by Kathy Brown-in attendance Peggy, Betsy, MaryAnne</w:t>
      </w:r>
    </w:p>
    <w:p w14:paraId="1A9DF3B8" w14:textId="62A31E93" w:rsidR="00C946CB" w:rsidRDefault="00C946CB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Leadership 3 committee meeting Jan 29-31</w:t>
      </w:r>
    </w:p>
    <w:p w14:paraId="167C5210" w14:textId="77777777" w:rsidR="005841A8" w:rsidRPr="005841A8" w:rsidRDefault="005841A8" w:rsidP="005841A8">
      <w:pPr>
        <w:spacing w:after="0" w:line="240" w:lineRule="auto"/>
        <w:rPr>
          <w:sz w:val="14"/>
          <w:szCs w:val="14"/>
        </w:rPr>
      </w:pPr>
    </w:p>
    <w:p w14:paraId="6ABFAAC8" w14:textId="765ADA79" w:rsidR="00C946CB" w:rsidRDefault="00C946CB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GSO convention in Columbus -April 16-18 We need to decorate a table for brunch (Children’s book theme)</w:t>
      </w:r>
    </w:p>
    <w:p w14:paraId="4DB31E71" w14:textId="77C7943E" w:rsidR="00C946CB" w:rsidRDefault="00C946CB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Chapter projects-</w:t>
      </w:r>
    </w:p>
    <w:p w14:paraId="4F7B30FF" w14:textId="47C677A5" w:rsidR="005841A8" w:rsidRDefault="005841A8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C946CB">
        <w:rPr>
          <w:sz w:val="28"/>
          <w:szCs w:val="28"/>
        </w:rPr>
        <w:t xml:space="preserve">$250 donation for Children’s Foster Bags. Delayed to Spring.  </w:t>
      </w:r>
    </w:p>
    <w:p w14:paraId="3E8F0523" w14:textId="3A64FE43" w:rsidR="00C946CB" w:rsidRDefault="00C946CB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tart collecting items for teenagers (</w:t>
      </w:r>
      <w:proofErr w:type="spellStart"/>
      <w:r>
        <w:rPr>
          <w:sz w:val="28"/>
          <w:szCs w:val="28"/>
        </w:rPr>
        <w:t>stuffies</w:t>
      </w:r>
      <w:proofErr w:type="spellEnd"/>
      <w:r>
        <w:rPr>
          <w:sz w:val="28"/>
          <w:szCs w:val="28"/>
        </w:rPr>
        <w:t>, school supplies, puzzle books, toiletries, books, t-shirts, and other small personal items) Motion Approved</w:t>
      </w:r>
    </w:p>
    <w:p w14:paraId="2CA2A6E8" w14:textId="03A50DE3" w:rsidR="00C946CB" w:rsidRDefault="005841A8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C946CB">
        <w:rPr>
          <w:sz w:val="28"/>
          <w:szCs w:val="28"/>
        </w:rPr>
        <w:t>$250 for Eagle Woods</w:t>
      </w:r>
      <w:r w:rsidR="002824E8">
        <w:rPr>
          <w:sz w:val="28"/>
          <w:szCs w:val="28"/>
        </w:rPr>
        <w:t xml:space="preserve"> – needs are wipes, </w:t>
      </w:r>
      <w:proofErr w:type="gramStart"/>
      <w:r w:rsidR="002824E8">
        <w:rPr>
          <w:sz w:val="28"/>
          <w:szCs w:val="28"/>
        </w:rPr>
        <w:t>spray</w:t>
      </w:r>
      <w:proofErr w:type="gramEnd"/>
      <w:r w:rsidR="002824E8">
        <w:rPr>
          <w:sz w:val="28"/>
          <w:szCs w:val="28"/>
        </w:rPr>
        <w:t xml:space="preserve"> and masks (Motion Approved)</w:t>
      </w:r>
    </w:p>
    <w:p w14:paraId="54C89C1E" w14:textId="77777777" w:rsidR="005841A8" w:rsidRPr="005841A8" w:rsidRDefault="005841A8" w:rsidP="005841A8">
      <w:pPr>
        <w:spacing w:after="0" w:line="240" w:lineRule="auto"/>
        <w:rPr>
          <w:sz w:val="16"/>
          <w:szCs w:val="16"/>
        </w:rPr>
      </w:pPr>
    </w:p>
    <w:p w14:paraId="5F013111" w14:textId="6E1272BD" w:rsidR="002824E8" w:rsidRDefault="002824E8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9 in person guests at Magnolia Room/ 8 in zoom</w:t>
      </w:r>
    </w:p>
    <w:p w14:paraId="1695FCEB" w14:textId="77777777" w:rsidR="005841A8" w:rsidRPr="005841A8" w:rsidRDefault="005841A8" w:rsidP="005841A8">
      <w:pPr>
        <w:spacing w:after="0" w:line="240" w:lineRule="auto"/>
        <w:rPr>
          <w:sz w:val="16"/>
          <w:szCs w:val="16"/>
        </w:rPr>
      </w:pPr>
    </w:p>
    <w:p w14:paraId="7472FB2D" w14:textId="13147F18" w:rsidR="002824E8" w:rsidRDefault="002824E8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Program presented by Joyce and Janet (synopsis) Question and Response to book, Educated.</w:t>
      </w:r>
    </w:p>
    <w:p w14:paraId="145C6648" w14:textId="77777777" w:rsidR="005841A8" w:rsidRPr="005841A8" w:rsidRDefault="005841A8" w:rsidP="005841A8">
      <w:pPr>
        <w:spacing w:after="0" w:line="240" w:lineRule="auto"/>
        <w:rPr>
          <w:sz w:val="16"/>
          <w:szCs w:val="16"/>
        </w:rPr>
      </w:pPr>
    </w:p>
    <w:p w14:paraId="22D7EE4B" w14:textId="37CC923A" w:rsidR="002824E8" w:rsidRDefault="002824E8" w:rsidP="005841A8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Thank you to Joyce and Janet</w:t>
      </w:r>
    </w:p>
    <w:p w14:paraId="3E128C25" w14:textId="77777777" w:rsidR="005841A8" w:rsidRPr="005841A8" w:rsidRDefault="005841A8" w:rsidP="005841A8">
      <w:pPr>
        <w:spacing w:after="0" w:line="240" w:lineRule="auto"/>
        <w:rPr>
          <w:sz w:val="16"/>
          <w:szCs w:val="16"/>
        </w:rPr>
      </w:pPr>
    </w:p>
    <w:p w14:paraId="515C694B" w14:textId="62BDD0EF" w:rsidR="002824E8" w:rsidRDefault="002824E8" w:rsidP="00C946CB">
      <w:pPr>
        <w:rPr>
          <w:sz w:val="28"/>
          <w:szCs w:val="28"/>
        </w:rPr>
      </w:pPr>
      <w:r>
        <w:rPr>
          <w:sz w:val="28"/>
          <w:szCs w:val="28"/>
        </w:rPr>
        <w:t xml:space="preserve">Update on </w:t>
      </w:r>
      <w:proofErr w:type="spellStart"/>
      <w:r>
        <w:rPr>
          <w:sz w:val="28"/>
          <w:szCs w:val="28"/>
        </w:rPr>
        <w:t>Helon</w:t>
      </w:r>
      <w:proofErr w:type="spellEnd"/>
      <w:r>
        <w:rPr>
          <w:sz w:val="28"/>
          <w:szCs w:val="28"/>
        </w:rPr>
        <w:t>-keep sending her cards and thoughts, (since meeting she has passed-celebration to be held in the Spring)</w:t>
      </w:r>
    </w:p>
    <w:p w14:paraId="2A2A86C3" w14:textId="2A152BCC" w:rsidR="009514D3" w:rsidRPr="005E4809" w:rsidRDefault="002824E8">
      <w:pPr>
        <w:rPr>
          <w:sz w:val="28"/>
          <w:szCs w:val="28"/>
        </w:rPr>
      </w:pPr>
      <w:r>
        <w:rPr>
          <w:sz w:val="28"/>
          <w:szCs w:val="28"/>
        </w:rPr>
        <w:t>Adjournment and singing of 2 verses.</w:t>
      </w:r>
    </w:p>
    <w:sectPr w:rsidR="009514D3" w:rsidRPr="005E48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Tc3NzAzsTQxMTFW0lEKTi0uzszPAykwqgUA9vEKUSwAAAA="/>
  </w:docVars>
  <w:rsids>
    <w:rsidRoot w:val="005E4809"/>
    <w:rsid w:val="002824E8"/>
    <w:rsid w:val="005841A8"/>
    <w:rsid w:val="005E4809"/>
    <w:rsid w:val="0060150E"/>
    <w:rsid w:val="006B34E1"/>
    <w:rsid w:val="009514D3"/>
    <w:rsid w:val="00C94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966F7"/>
  <w15:chartTrackingRefBased/>
  <w15:docId w15:val="{CE11DA0E-A063-4A40-8058-7AFE2FBA3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946C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Sprouse</dc:creator>
  <cp:keywords/>
  <dc:description/>
  <cp:lastModifiedBy>carol lunsford</cp:lastModifiedBy>
  <cp:revision>4</cp:revision>
  <dcterms:created xsi:type="dcterms:W3CDTF">2020-10-06T23:25:00Z</dcterms:created>
  <dcterms:modified xsi:type="dcterms:W3CDTF">2020-10-07T15:34:00Z</dcterms:modified>
</cp:coreProperties>
</file>